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B806A" w14:textId="77777777" w:rsidR="00AB2E7B" w:rsidRDefault="000F6A07" w:rsidP="00AB2E7B">
      <w:pPr>
        <w:keepNext/>
      </w:pPr>
      <w:r>
        <w:rPr>
          <w:noProof/>
        </w:rPr>
        <w:drawing>
          <wp:inline distT="0" distB="0" distL="0" distR="0" wp14:anchorId="55D289DE" wp14:editId="0187192A">
            <wp:extent cx="3898900" cy="307256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494"/>
                    <a:stretch/>
                  </pic:blipFill>
                  <pic:spPr bwMode="auto">
                    <a:xfrm>
                      <a:off x="0" y="0"/>
                      <a:ext cx="3922400" cy="3091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0697D3" w14:textId="074F6162" w:rsidR="00AF3AE5" w:rsidRDefault="00AB2E7B" w:rsidP="00AB2E7B">
      <w:pPr>
        <w:pStyle w:val="Caption"/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</w:pPr>
      <w:r w:rsidRPr="00AB2E7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AB2E7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AB2E7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AB2E7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14517A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1</w:t>
      </w:r>
      <w:r w:rsidRPr="00AB2E7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AB2E7B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: November 9, 2019 - "Rangoli “prepared by the students for the </w:t>
      </w:r>
      <w:r w:rsidRPr="00AB2E7B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Conference event</w:t>
      </w:r>
    </w:p>
    <w:p w14:paraId="7DFA9E3B" w14:textId="77777777" w:rsidR="00265A2B" w:rsidRDefault="006D3B62" w:rsidP="00265A2B">
      <w:pPr>
        <w:keepNext/>
      </w:pPr>
      <w:r>
        <w:rPr>
          <w:noProof/>
        </w:rPr>
        <w:drawing>
          <wp:inline distT="0" distB="0" distL="0" distR="0" wp14:anchorId="0572B1D7" wp14:editId="153D1428">
            <wp:extent cx="2990850" cy="493490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758"/>
                    <a:stretch/>
                  </pic:blipFill>
                  <pic:spPr bwMode="auto">
                    <a:xfrm>
                      <a:off x="0" y="0"/>
                      <a:ext cx="2993527" cy="4939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5EE37" w14:textId="699BF3EA" w:rsidR="00AB2E7B" w:rsidRPr="007200FC" w:rsidRDefault="00265A2B" w:rsidP="00265A2B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14517A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2</w:t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 November 9, 2019 - Conference Poster on the entrance of the University gate</w:t>
      </w:r>
    </w:p>
    <w:p w14:paraId="3B530387" w14:textId="77777777" w:rsidR="007200FC" w:rsidRDefault="001D20CD" w:rsidP="007200FC">
      <w:pPr>
        <w:keepNext/>
      </w:pPr>
      <w:r>
        <w:rPr>
          <w:noProof/>
        </w:rPr>
        <w:lastRenderedPageBreak/>
        <w:drawing>
          <wp:inline distT="0" distB="0" distL="0" distR="0" wp14:anchorId="1591AA54" wp14:editId="73B54391">
            <wp:extent cx="4667250" cy="2907784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023"/>
                    <a:stretch/>
                  </pic:blipFill>
                  <pic:spPr bwMode="auto">
                    <a:xfrm>
                      <a:off x="0" y="0"/>
                      <a:ext cx="4684590" cy="2918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FB74B6" w14:textId="29C0300D" w:rsidR="00265A2B" w:rsidRPr="007200FC" w:rsidRDefault="007200FC" w:rsidP="007200FC">
      <w:pPr>
        <w:pStyle w:val="Caption"/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</w:pP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 xml:space="preserve">Figure </w:t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begin"/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instrText xml:space="preserve"> SEQ Figure \* ARABIC </w:instrText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separate"/>
      </w:r>
      <w:r w:rsidR="0014517A">
        <w:rPr>
          <w:rFonts w:ascii="Times New Roman" w:hAnsi="Times New Roman" w:cs="Times New Roman"/>
          <w:i w:val="0"/>
          <w:iCs w:val="0"/>
          <w:noProof/>
          <w:color w:val="auto"/>
          <w:sz w:val="22"/>
          <w:szCs w:val="22"/>
        </w:rPr>
        <w:t>3</w:t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fldChar w:fldCharType="end"/>
      </w:r>
      <w:r w:rsidRPr="007200FC">
        <w:rPr>
          <w:rFonts w:ascii="Times New Roman" w:hAnsi="Times New Roman" w:cs="Times New Roman"/>
          <w:i w:val="0"/>
          <w:iCs w:val="0"/>
          <w:color w:val="auto"/>
          <w:sz w:val="22"/>
          <w:szCs w:val="22"/>
        </w:rPr>
        <w:t>: November 9, 2019 - Group photograph taken at the end of the session</w:t>
      </w:r>
    </w:p>
    <w:p w14:paraId="20B80B1A" w14:textId="13140BB6" w:rsidR="007200FC" w:rsidRDefault="004B0B31" w:rsidP="007200FC">
      <w:r>
        <w:rPr>
          <w:noProof/>
        </w:rPr>
        <w:drawing>
          <wp:anchor distT="0" distB="0" distL="114300" distR="114300" simplePos="0" relativeHeight="251661312" behindDoc="0" locked="0" layoutInCell="1" allowOverlap="1" wp14:anchorId="5E98054D" wp14:editId="0D1D70AD">
            <wp:simplePos x="0" y="0"/>
            <wp:positionH relativeFrom="column">
              <wp:posOffset>0</wp:posOffset>
            </wp:positionH>
            <wp:positionV relativeFrom="paragraph">
              <wp:posOffset>47625</wp:posOffset>
            </wp:positionV>
            <wp:extent cx="4667250" cy="2828107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28281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3B6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434B0A6" wp14:editId="285861D3">
                <wp:simplePos x="0" y="0"/>
                <wp:positionH relativeFrom="column">
                  <wp:posOffset>0</wp:posOffset>
                </wp:positionH>
                <wp:positionV relativeFrom="paragraph">
                  <wp:posOffset>2969260</wp:posOffset>
                </wp:positionV>
                <wp:extent cx="6286500" cy="635"/>
                <wp:effectExtent l="0" t="0" r="0" b="889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6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DEC241" w14:textId="44AF050C" w:rsidR="00993B66" w:rsidRPr="00993B66" w:rsidRDefault="00993B66" w:rsidP="00993B66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4</w:t>
                            </w:r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: November 9,2019 - Mrs. Dolly Sharma </w:t>
                            </w:r>
                            <w:r w:rsidR="004E741D"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fe</w:t>
                            </w:r>
                            <w:r w:rsidR="004E741D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licitating</w:t>
                            </w:r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the speaker Mr. Kalpesh </w:t>
                            </w:r>
                            <w:proofErr w:type="spellStart"/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Parikar</w:t>
                            </w:r>
                            <w:proofErr w:type="spellEnd"/>
                            <w:r w:rsidRPr="00993B66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by handing the Token of Appreci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434B0A6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233.8pt;width:495pt;height:.0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" stroked="f">
                <v:textbox style="mso-fit-shape-to-text:t" inset="0,0,0,0">
                  <w:txbxContent>
                    <w:p w14:paraId="2DDEC241" w14:textId="44AF050C" w:rsidR="00993B66" w:rsidRPr="00993B66" w:rsidRDefault="00993B66" w:rsidP="00993B66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</w:pPr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Figure </w:t>
                      </w:r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="0014517A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>4</w:t>
                      </w:r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: November 9,2019 - Mrs. Dolly Sharma </w:t>
                      </w:r>
                      <w:r w:rsidR="004E741D"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fe</w:t>
                      </w:r>
                      <w:r w:rsidR="004E741D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licitating</w:t>
                      </w:r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the speaker Mr. Kalpesh </w:t>
                      </w:r>
                      <w:proofErr w:type="spellStart"/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Parikar</w:t>
                      </w:r>
                      <w:proofErr w:type="spellEnd"/>
                      <w:r w:rsidRPr="00993B66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by handing the Token of Appreci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1C397F09" w14:textId="0CF37905" w:rsidR="00AA3200" w:rsidRPr="00AA3200" w:rsidRDefault="00AA3200" w:rsidP="00AA3200"/>
    <w:p w14:paraId="73767361" w14:textId="223543C8" w:rsidR="00AA3200" w:rsidRPr="00AA3200" w:rsidRDefault="00AA3200" w:rsidP="00AA3200"/>
    <w:p w14:paraId="707606BA" w14:textId="7AECFAD0" w:rsidR="00AA3200" w:rsidRPr="00AA3200" w:rsidRDefault="00AA3200" w:rsidP="00AA3200"/>
    <w:p w14:paraId="705EF778" w14:textId="0648A4D1" w:rsidR="00AA3200" w:rsidRPr="00AA3200" w:rsidRDefault="00AA3200" w:rsidP="00AA3200"/>
    <w:p w14:paraId="2BE7A0E5" w14:textId="70144928" w:rsidR="00AA3200" w:rsidRPr="00AA3200" w:rsidRDefault="00AA3200" w:rsidP="00AA3200"/>
    <w:p w14:paraId="554766CF" w14:textId="2F4006F7" w:rsidR="00AA3200" w:rsidRPr="00AA3200" w:rsidRDefault="00AA3200" w:rsidP="00AA3200"/>
    <w:p w14:paraId="4657FD8F" w14:textId="38A729E5" w:rsidR="00AA3200" w:rsidRPr="00AA3200" w:rsidRDefault="00AA3200" w:rsidP="00AA3200"/>
    <w:p w14:paraId="7FFF12F3" w14:textId="7786EF88" w:rsidR="00AA3200" w:rsidRPr="00AA3200" w:rsidRDefault="00AA3200" w:rsidP="00AA3200"/>
    <w:p w14:paraId="0EA02CF8" w14:textId="31E9E39C" w:rsidR="00AA3200" w:rsidRPr="00AA3200" w:rsidRDefault="00AA3200" w:rsidP="00AA3200"/>
    <w:p w14:paraId="74CDB661" w14:textId="12DA97DC" w:rsidR="00AA3200" w:rsidRPr="00AA3200" w:rsidRDefault="00AA3200" w:rsidP="00AA3200"/>
    <w:p w14:paraId="670086B2" w14:textId="1A3C4836" w:rsidR="00AA3200" w:rsidRPr="00AA3200" w:rsidRDefault="00AA3200" w:rsidP="00AA3200"/>
    <w:p w14:paraId="15AB0886" w14:textId="5D72CC67" w:rsidR="00AA3200" w:rsidRDefault="00AA3200" w:rsidP="00AA3200"/>
    <w:p w14:paraId="18186F73" w14:textId="7C78550F" w:rsidR="00AA3200" w:rsidRDefault="00AA3200" w:rsidP="00AA3200">
      <w:pPr>
        <w:ind w:firstLine="720"/>
      </w:pPr>
    </w:p>
    <w:p w14:paraId="2F6408D3" w14:textId="2BB3618B" w:rsidR="00AA3200" w:rsidRDefault="00AA3200" w:rsidP="00AA3200">
      <w:pPr>
        <w:ind w:firstLine="720"/>
      </w:pPr>
    </w:p>
    <w:p w14:paraId="1BB1D1A3" w14:textId="3543FFA2" w:rsidR="00AA3200" w:rsidRDefault="00AA3200" w:rsidP="00AA3200">
      <w:pPr>
        <w:ind w:firstLine="720"/>
      </w:pPr>
    </w:p>
    <w:p w14:paraId="7216F0E6" w14:textId="0D990C09" w:rsidR="00AA3200" w:rsidRDefault="00AA3200" w:rsidP="00AA3200">
      <w:pPr>
        <w:ind w:firstLine="720"/>
      </w:pPr>
    </w:p>
    <w:p w14:paraId="16847A6C" w14:textId="735936A8" w:rsidR="00AA3200" w:rsidRDefault="00AA3200" w:rsidP="00AA3200">
      <w:pPr>
        <w:ind w:firstLine="720"/>
      </w:pPr>
    </w:p>
    <w:p w14:paraId="4092B86D" w14:textId="7ECC6BAC" w:rsidR="00AA3200" w:rsidRDefault="00AA3200" w:rsidP="00AA3200">
      <w:pPr>
        <w:ind w:firstLine="720"/>
      </w:pPr>
    </w:p>
    <w:p w14:paraId="17DB986E" w14:textId="7210E002" w:rsidR="00AA3200" w:rsidRDefault="00AA3200" w:rsidP="00AA3200">
      <w:pPr>
        <w:ind w:firstLine="720"/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1335B7D8" wp14:editId="1FDF0926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4159250" cy="273231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9696" cy="274574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E3511" w14:textId="140FC697" w:rsidR="00AA3200" w:rsidRDefault="00AA3200" w:rsidP="00AA3200">
      <w:pPr>
        <w:ind w:firstLine="720"/>
      </w:pPr>
    </w:p>
    <w:p w14:paraId="781D3A55" w14:textId="5705FA3D" w:rsidR="00AA3200" w:rsidRDefault="00AA3200" w:rsidP="00AA3200">
      <w:pPr>
        <w:ind w:firstLine="720"/>
      </w:pPr>
    </w:p>
    <w:p w14:paraId="6E9DE5FA" w14:textId="5453E049" w:rsidR="00AA3200" w:rsidRDefault="00AA3200" w:rsidP="00AA3200">
      <w:pPr>
        <w:ind w:firstLine="720"/>
      </w:pPr>
    </w:p>
    <w:p w14:paraId="3E50BFCC" w14:textId="66BEA67C" w:rsidR="00AA3200" w:rsidRDefault="00AA3200" w:rsidP="00AA3200">
      <w:pPr>
        <w:ind w:firstLine="720"/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0D0D8EE4" wp14:editId="6186A16F">
            <wp:simplePos x="0" y="0"/>
            <wp:positionH relativeFrom="column">
              <wp:posOffset>38100</wp:posOffset>
            </wp:positionH>
            <wp:positionV relativeFrom="paragraph">
              <wp:posOffset>2092960</wp:posOffset>
            </wp:positionV>
            <wp:extent cx="4527550" cy="290426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550" cy="2904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t xml:space="preserve"> 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BBBE9AE" wp14:editId="45E7C578">
                <wp:simplePos x="0" y="0"/>
                <wp:positionH relativeFrom="column">
                  <wp:posOffset>0</wp:posOffset>
                </wp:positionH>
                <wp:positionV relativeFrom="paragraph">
                  <wp:posOffset>1645285</wp:posOffset>
                </wp:positionV>
                <wp:extent cx="6165850" cy="635"/>
                <wp:effectExtent l="0" t="0" r="635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5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106807C" w14:textId="24DE3498" w:rsidR="00AA3200" w:rsidRPr="00AA3200" w:rsidRDefault="00AA3200" w:rsidP="00AA3200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5</w:t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: November 9, 2019 - </w:t>
                            </w:r>
                            <w:proofErr w:type="spellStart"/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Dr.</w:t>
                            </w:r>
                            <w:proofErr w:type="spellEnd"/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Deepak V. Mehta</w:t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 xml:space="preserve"> delivering the talk on Recent Advancement in Medical Imaging Techn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BBE9AE" id="Text Box 8" o:spid="_x0000_s1027" type="#_x0000_t202" style="position:absolute;left:0;text-align:left;margin-left:0;margin-top:129.55pt;width:485.5pt;height:.0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" stroked="f">
                <v:textbox style="mso-fit-shape-to-text:t" inset="0,0,0,0">
                  <w:txbxContent>
                    <w:p w14:paraId="0106807C" w14:textId="24DE3498" w:rsidR="00AA3200" w:rsidRPr="00AA3200" w:rsidRDefault="00AA3200" w:rsidP="00AA3200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</w:pP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Figure </w:t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="0014517A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>5</w:t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: November 9, 2019 - </w:t>
                      </w:r>
                      <w:proofErr w:type="spellStart"/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Dr.</w:t>
                      </w:r>
                      <w:proofErr w:type="spellEnd"/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Deepak V. Mehta</w:t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 xml:space="preserve"> delivering the talk on Recent Advancement in Medical Imaging Technology</w:t>
                      </w:r>
                    </w:p>
                  </w:txbxContent>
                </v:textbox>
              </v:shape>
            </w:pict>
          </mc:Fallback>
        </mc:AlternateContent>
      </w:r>
    </w:p>
    <w:p w14:paraId="71DA75EE" w14:textId="577C5EB5" w:rsidR="00AA3200" w:rsidRPr="00AA3200" w:rsidRDefault="00AA3200" w:rsidP="00AA3200"/>
    <w:p w14:paraId="594A3B17" w14:textId="0FC9CC6E" w:rsidR="00AA3200" w:rsidRPr="00AA3200" w:rsidRDefault="00AA3200" w:rsidP="00AA3200"/>
    <w:p w14:paraId="4BB46117" w14:textId="61FD93FB" w:rsidR="00AA3200" w:rsidRPr="00AA3200" w:rsidRDefault="00AA3200" w:rsidP="00AA3200"/>
    <w:p w14:paraId="58230236" w14:textId="5218BF63" w:rsidR="00AA3200" w:rsidRPr="00AA3200" w:rsidRDefault="00AA3200" w:rsidP="00AA3200"/>
    <w:p w14:paraId="1A7316C7" w14:textId="4C3D93A7" w:rsidR="00AA3200" w:rsidRPr="00AA3200" w:rsidRDefault="00AA3200" w:rsidP="00AA3200"/>
    <w:p w14:paraId="715652D2" w14:textId="17B4245F" w:rsidR="00AA3200" w:rsidRPr="00AA3200" w:rsidRDefault="00AA3200" w:rsidP="00AA3200"/>
    <w:p w14:paraId="74E42182" w14:textId="6EE65FA0" w:rsidR="00AA3200" w:rsidRPr="00AA3200" w:rsidRDefault="00AA3200" w:rsidP="00AA3200"/>
    <w:p w14:paraId="16EF7071" w14:textId="7AB96781" w:rsidR="00AA3200" w:rsidRPr="00AA3200" w:rsidRDefault="00AA3200" w:rsidP="00AA3200"/>
    <w:p w14:paraId="35C4B281" w14:textId="5600D568" w:rsidR="00AA3200" w:rsidRPr="00AA3200" w:rsidRDefault="00AA3200" w:rsidP="00AA3200"/>
    <w:p w14:paraId="7907C8C0" w14:textId="3AAD6303" w:rsidR="00AA3200" w:rsidRPr="00AA3200" w:rsidRDefault="00AA3200" w:rsidP="00AA3200"/>
    <w:p w14:paraId="28BC4E45" w14:textId="5B138149" w:rsidR="00AA3200" w:rsidRPr="00AA3200" w:rsidRDefault="00AA3200" w:rsidP="00AA3200"/>
    <w:p w14:paraId="1653ADA8" w14:textId="2339BB3C" w:rsidR="00AA3200" w:rsidRPr="00AA3200" w:rsidRDefault="00AA3200" w:rsidP="00AA3200"/>
    <w:p w14:paraId="78D09EEC" w14:textId="766DB16D" w:rsidR="00AA3200" w:rsidRPr="00AA3200" w:rsidRDefault="00AA3200" w:rsidP="00AA3200"/>
    <w:p w14:paraId="693C9FCD" w14:textId="55CB6964" w:rsidR="00AA3200" w:rsidRPr="00AA3200" w:rsidRDefault="00AA3200" w:rsidP="00AA3200"/>
    <w:p w14:paraId="77970D12" w14:textId="78DD7362" w:rsidR="00AA3200" w:rsidRPr="00AA3200" w:rsidRDefault="00AA3200" w:rsidP="00AA3200"/>
    <w:p w14:paraId="62A05C94" w14:textId="3D0C7BD9" w:rsidR="00AA3200" w:rsidRPr="00AA3200" w:rsidRDefault="00AA3200" w:rsidP="00AA3200"/>
    <w:p w14:paraId="22F804C2" w14:textId="3B05D769" w:rsidR="00AA3200" w:rsidRPr="00AA3200" w:rsidRDefault="00AA3200" w:rsidP="00AA3200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3F2141" wp14:editId="192AB4CF">
                <wp:simplePos x="0" y="0"/>
                <wp:positionH relativeFrom="column">
                  <wp:posOffset>38100</wp:posOffset>
                </wp:positionH>
                <wp:positionV relativeFrom="paragraph">
                  <wp:posOffset>199390</wp:posOffset>
                </wp:positionV>
                <wp:extent cx="6007100" cy="63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071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DC17A2" w14:textId="64FC2976" w:rsidR="00AA3200" w:rsidRPr="00AA3200" w:rsidRDefault="00AA3200" w:rsidP="00AA3200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6</w:t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AA3200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: November 9, 2019 - Photograph of the Delegates taken during the Scientific tal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3F2141" id="Text Box 9" o:spid="_x0000_s1028" type="#_x0000_t202" style="position:absolute;margin-left:3pt;margin-top:15.7pt;width:473pt;height:.0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" stroked="f">
                <v:textbox style="mso-fit-shape-to-text:t" inset="0,0,0,0">
                  <w:txbxContent>
                    <w:p w14:paraId="11DC17A2" w14:textId="64FC2976" w:rsidR="00AA3200" w:rsidRPr="00AA3200" w:rsidRDefault="00AA3200" w:rsidP="00AA3200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</w:pP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Figure </w:t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="0014517A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>6</w:t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Pr="00AA3200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: November 9, 2019 - Photograph of the Delegates taken during the Scientific talk</w:t>
                      </w:r>
                    </w:p>
                  </w:txbxContent>
                </v:textbox>
              </v:shape>
            </w:pict>
          </mc:Fallback>
        </mc:AlternateContent>
      </w:r>
    </w:p>
    <w:p w14:paraId="39480BEF" w14:textId="63DDAF16" w:rsidR="00AA3200" w:rsidRPr="00AA3200" w:rsidRDefault="0014517A" w:rsidP="00AA3200">
      <w:r>
        <w:rPr>
          <w:noProof/>
        </w:rPr>
        <w:drawing>
          <wp:anchor distT="0" distB="0" distL="114300" distR="114300" simplePos="0" relativeHeight="251671552" behindDoc="0" locked="0" layoutInCell="1" allowOverlap="1" wp14:anchorId="695BF57C" wp14:editId="0D7D9931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4446270" cy="263525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7664" cy="26360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1138F36" w14:textId="6519A24A" w:rsidR="00AA3200" w:rsidRPr="00AA3200" w:rsidRDefault="00AA3200" w:rsidP="00AA3200"/>
    <w:p w14:paraId="14DECBAA" w14:textId="47014975" w:rsidR="00AA3200" w:rsidRPr="00AA3200" w:rsidRDefault="00AA3200" w:rsidP="00AA3200"/>
    <w:p w14:paraId="7931ABA7" w14:textId="183D49A0" w:rsidR="00AA3200" w:rsidRDefault="00AA3200" w:rsidP="00AA3200">
      <w:pPr>
        <w:rPr>
          <w:noProof/>
        </w:rPr>
      </w:pPr>
    </w:p>
    <w:p w14:paraId="029CCABB" w14:textId="4A92DCCC" w:rsidR="00AA3200" w:rsidRPr="00AA3200" w:rsidRDefault="0014517A" w:rsidP="00AA3200">
      <w:pPr>
        <w:tabs>
          <w:tab w:val="left" w:pos="233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8B7FE66" wp14:editId="219C3932">
                <wp:simplePos x="0" y="0"/>
                <wp:positionH relativeFrom="column">
                  <wp:posOffset>-53731</wp:posOffset>
                </wp:positionH>
                <wp:positionV relativeFrom="paragraph">
                  <wp:posOffset>1690712</wp:posOffset>
                </wp:positionV>
                <wp:extent cx="6096000" cy="63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96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60F0FB" w14:textId="4E1D65C3" w:rsidR="0014517A" w:rsidRPr="0014517A" w:rsidRDefault="0014517A" w:rsidP="0014517A">
                            <w:pPr>
                              <w:pStyle w:val="Caption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</w:pPr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2"/>
                                <w:szCs w:val="22"/>
                              </w:rPr>
                              <w:t>7</w:t>
                            </w:r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: November 9, 2019 - </w:t>
                            </w:r>
                            <w:proofErr w:type="spellStart"/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Dr.</w:t>
                            </w:r>
                            <w:proofErr w:type="spellEnd"/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Darshan Patel, Principal CIPS felicitating </w:t>
                            </w:r>
                            <w:proofErr w:type="spellStart"/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>Dr.</w:t>
                            </w:r>
                            <w:proofErr w:type="spellEnd"/>
                            <w:r w:rsidRPr="0014517A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Sunny Mishra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2"/>
                                <w:szCs w:val="22"/>
                              </w:rPr>
                              <w:t xml:space="preserve"> by handing the token of appreciation after delivering the Scientific Tal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8B7FE66" id="Text Box 10" o:spid="_x0000_s1029" type="#_x0000_t202" style="position:absolute;margin-left:-4.25pt;margin-top:133.15pt;width:480pt;height:.0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" stroked="f">
                <v:textbox style="mso-fit-shape-to-text:t" inset="0,0,0,0">
                  <w:txbxContent>
                    <w:p w14:paraId="7560F0FB" w14:textId="4E1D65C3" w:rsidR="0014517A" w:rsidRPr="0014517A" w:rsidRDefault="0014517A" w:rsidP="0014517A">
                      <w:pPr>
                        <w:pStyle w:val="Caption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</w:pPr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Figure </w:t>
                      </w:r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begin"/>
                      </w:r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separate"/>
                      </w:r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2"/>
                          <w:szCs w:val="22"/>
                        </w:rPr>
                        <w:t>7</w:t>
                      </w:r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fldChar w:fldCharType="end"/>
                      </w:r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: November 9, 2019 - </w:t>
                      </w:r>
                      <w:proofErr w:type="spellStart"/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Dr.</w:t>
                      </w:r>
                      <w:proofErr w:type="spellEnd"/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Darshan Patel, Principal CIPS felicitating </w:t>
                      </w:r>
                      <w:proofErr w:type="spellStart"/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>Dr.</w:t>
                      </w:r>
                      <w:proofErr w:type="spellEnd"/>
                      <w:r w:rsidRPr="0014517A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Sunny Mishra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2"/>
                          <w:szCs w:val="22"/>
                        </w:rPr>
                        <w:t xml:space="preserve"> by handing the token of appreciation after delivering the Scientific Talk</w:t>
                      </w:r>
                    </w:p>
                  </w:txbxContent>
                </v:textbox>
              </v:shape>
            </w:pict>
          </mc:Fallback>
        </mc:AlternateContent>
      </w:r>
      <w:r w:rsidR="00AA3200">
        <w:tab/>
      </w:r>
    </w:p>
    <w:sectPr w:rsidR="00AA3200" w:rsidRPr="00AA3200" w:rsidSect="006F3423">
      <w:footerReference w:type="default" r:id="rId12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0ABAE" w14:textId="77777777" w:rsidR="00CD2419" w:rsidRDefault="00CD2419" w:rsidP="004B3137">
      <w:pPr>
        <w:spacing w:after="0" w:line="240" w:lineRule="auto"/>
      </w:pPr>
      <w:r>
        <w:separator/>
      </w:r>
    </w:p>
  </w:endnote>
  <w:endnote w:type="continuationSeparator" w:id="0">
    <w:p w14:paraId="406C160C" w14:textId="77777777" w:rsidR="00CD2419" w:rsidRDefault="00CD2419" w:rsidP="004B31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3611650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C6EE74" w14:textId="3F773D8C" w:rsidR="004B3137" w:rsidRDefault="004B313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941FB5" w14:textId="77777777" w:rsidR="004B3137" w:rsidRDefault="004B31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C06E91" w14:textId="77777777" w:rsidR="00CD2419" w:rsidRDefault="00CD2419" w:rsidP="004B3137">
      <w:pPr>
        <w:spacing w:after="0" w:line="240" w:lineRule="auto"/>
      </w:pPr>
      <w:r>
        <w:separator/>
      </w:r>
    </w:p>
  </w:footnote>
  <w:footnote w:type="continuationSeparator" w:id="0">
    <w:p w14:paraId="5FEF52E7" w14:textId="77777777" w:rsidR="00CD2419" w:rsidRDefault="00CD2419" w:rsidP="004B31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DYwMjI3NLU0MDVU0lEKTi0uzszPAykwrAUALeSifiwAAAA="/>
  </w:docVars>
  <w:rsids>
    <w:rsidRoot w:val="00FB2B87"/>
    <w:rsid w:val="000F6A07"/>
    <w:rsid w:val="001138F0"/>
    <w:rsid w:val="0014517A"/>
    <w:rsid w:val="001D20CD"/>
    <w:rsid w:val="00265A2B"/>
    <w:rsid w:val="0030555E"/>
    <w:rsid w:val="004B0B31"/>
    <w:rsid w:val="004B3137"/>
    <w:rsid w:val="004E741D"/>
    <w:rsid w:val="006D3B62"/>
    <w:rsid w:val="006F3423"/>
    <w:rsid w:val="007200FC"/>
    <w:rsid w:val="008966C6"/>
    <w:rsid w:val="0096160F"/>
    <w:rsid w:val="00993B66"/>
    <w:rsid w:val="00A00DDE"/>
    <w:rsid w:val="00AA3200"/>
    <w:rsid w:val="00AB2E7B"/>
    <w:rsid w:val="00AC2CD6"/>
    <w:rsid w:val="00AF3AE5"/>
    <w:rsid w:val="00BA6621"/>
    <w:rsid w:val="00CD2419"/>
    <w:rsid w:val="00FB2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ACC02"/>
  <w15:chartTrackingRefBased/>
  <w15:docId w15:val="{0E925692-6DA4-4BF8-A0B9-2F849A2EC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B2E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B31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137"/>
  </w:style>
  <w:style w:type="paragraph" w:styleId="Footer">
    <w:name w:val="footer"/>
    <w:basedOn w:val="Normal"/>
    <w:link w:val="FooterChar"/>
    <w:uiPriority w:val="99"/>
    <w:unhideWhenUsed/>
    <w:rsid w:val="004B31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1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Ojha</dc:creator>
  <cp:keywords/>
  <dc:description/>
  <cp:lastModifiedBy>Santosh Ojha</cp:lastModifiedBy>
  <cp:revision>19</cp:revision>
  <dcterms:created xsi:type="dcterms:W3CDTF">2020-09-16T04:05:00Z</dcterms:created>
  <dcterms:modified xsi:type="dcterms:W3CDTF">2020-09-16T05:15:00Z</dcterms:modified>
</cp:coreProperties>
</file>